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6A1C9" w14:textId="5D19279A" w:rsidR="00C412F0" w:rsidRPr="00DB7F40" w:rsidRDefault="00DB7F40" w:rsidP="00DB7F40">
      <w:pPr>
        <w:jc w:val="center"/>
        <w:rPr>
          <w:b/>
          <w:bCs/>
          <w:u w:val="single"/>
        </w:rPr>
      </w:pPr>
      <w:r w:rsidRPr="00DB7F40">
        <w:rPr>
          <w:b/>
          <w:bCs/>
          <w:u w:val="single"/>
        </w:rPr>
        <w:t>Write Up Document and 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15"/>
        <w:gridCol w:w="3112"/>
        <w:gridCol w:w="3252"/>
      </w:tblGrid>
      <w:tr w:rsidR="00E5552A" w14:paraId="6221E77D" w14:textId="77777777" w:rsidTr="003470AE">
        <w:tc>
          <w:tcPr>
            <w:tcW w:w="1271" w:type="dxa"/>
          </w:tcPr>
          <w:p w14:paraId="035FA8E0" w14:textId="0351B9CA" w:rsidR="00E5552A" w:rsidRDefault="00E5552A">
            <w:pPr>
              <w:rPr>
                <w:b/>
              </w:rPr>
            </w:pPr>
            <w:r>
              <w:rPr>
                <w:b/>
              </w:rPr>
              <w:t>Experiment Number</w:t>
            </w:r>
          </w:p>
        </w:tc>
        <w:tc>
          <w:tcPr>
            <w:tcW w:w="1701" w:type="dxa"/>
          </w:tcPr>
          <w:p w14:paraId="3D4576E3" w14:textId="5558B51B" w:rsidR="00E5552A" w:rsidRDefault="00E5552A">
            <w:pPr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3119" w:type="dxa"/>
          </w:tcPr>
          <w:p w14:paraId="07DE4D3B" w14:textId="697EB728" w:rsidR="00E5552A" w:rsidRDefault="00E5552A">
            <w:pPr>
              <w:rPr>
                <w:b/>
              </w:rPr>
            </w:pPr>
            <w:r>
              <w:rPr>
                <w:b/>
              </w:rPr>
              <w:t xml:space="preserve">Result </w:t>
            </w:r>
          </w:p>
        </w:tc>
        <w:tc>
          <w:tcPr>
            <w:tcW w:w="3259" w:type="dxa"/>
          </w:tcPr>
          <w:p w14:paraId="76457838" w14:textId="1E67A5C5" w:rsidR="00E5552A" w:rsidRDefault="00E5552A">
            <w:pPr>
              <w:rPr>
                <w:b/>
              </w:rPr>
            </w:pPr>
            <w:r>
              <w:rPr>
                <w:b/>
              </w:rPr>
              <w:t>Decision + Explanation</w:t>
            </w:r>
          </w:p>
        </w:tc>
      </w:tr>
      <w:tr w:rsidR="00E5552A" w14:paraId="223C0AB7" w14:textId="77777777" w:rsidTr="003470AE">
        <w:tc>
          <w:tcPr>
            <w:tcW w:w="1271" w:type="dxa"/>
          </w:tcPr>
          <w:p w14:paraId="49BA9D05" w14:textId="725F19CA" w:rsidR="00E5552A" w:rsidRDefault="00E5552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01" w:type="dxa"/>
          </w:tcPr>
          <w:p w14:paraId="5D1135A3" w14:textId="2C0C3C82" w:rsidR="00E5552A" w:rsidRDefault="003470AE">
            <w:pPr>
              <w:rPr>
                <w:b/>
              </w:rPr>
            </w:pPr>
            <w:r w:rsidRPr="003470AE">
              <w:rPr>
                <w:b/>
              </w:rPr>
              <w:t>Conv2D + LSTM</w:t>
            </w:r>
          </w:p>
        </w:tc>
        <w:tc>
          <w:tcPr>
            <w:tcW w:w="3119" w:type="dxa"/>
          </w:tcPr>
          <w:p w14:paraId="68D81C44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88%</w:t>
            </w:r>
          </w:p>
          <w:p w14:paraId="45C1551D" w14:textId="77777777" w:rsidR="003470AE" w:rsidRPr="003470AE" w:rsidRDefault="003470AE" w:rsidP="003470AE">
            <w:pPr>
              <w:rPr>
                <w:b/>
              </w:rPr>
            </w:pPr>
          </w:p>
          <w:p w14:paraId="1726B743" w14:textId="24EB0F68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77%</w:t>
            </w:r>
          </w:p>
        </w:tc>
        <w:tc>
          <w:tcPr>
            <w:tcW w:w="3259" w:type="dxa"/>
          </w:tcPr>
          <w:p w14:paraId="37265FFB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 xml:space="preserve">Used LSTM because it is gives better </w:t>
            </w:r>
            <w:proofErr w:type="gramStart"/>
            <w:r w:rsidRPr="003470AE">
              <w:rPr>
                <w:b/>
              </w:rPr>
              <w:t>accuracy</w:t>
            </w:r>
            <w:proofErr w:type="gramEnd"/>
            <w:r w:rsidRPr="003470AE">
              <w:rPr>
                <w:b/>
              </w:rPr>
              <w:t xml:space="preserve"> but it also takes more parameters.</w:t>
            </w:r>
          </w:p>
          <w:p w14:paraId="563CDEAC" w14:textId="77777777" w:rsidR="003470AE" w:rsidRPr="003470AE" w:rsidRDefault="003470AE" w:rsidP="003470AE">
            <w:pPr>
              <w:rPr>
                <w:b/>
              </w:rPr>
            </w:pPr>
          </w:p>
          <w:p w14:paraId="43515523" w14:textId="7837590D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use GRU and see how the model performs</w:t>
            </w:r>
          </w:p>
        </w:tc>
      </w:tr>
      <w:tr w:rsidR="009B5EE7" w14:paraId="788ECA4D" w14:textId="77777777" w:rsidTr="003470AE">
        <w:tc>
          <w:tcPr>
            <w:tcW w:w="1271" w:type="dxa"/>
          </w:tcPr>
          <w:p w14:paraId="246D8D36" w14:textId="5F16758A" w:rsidR="009B5EE7" w:rsidRDefault="009B5EE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701" w:type="dxa"/>
          </w:tcPr>
          <w:p w14:paraId="19CF0E70" w14:textId="325B74ED" w:rsidR="009B5EE7" w:rsidRDefault="00B100E5">
            <w:pPr>
              <w:rPr>
                <w:b/>
              </w:rPr>
            </w:pPr>
            <w:r w:rsidRPr="00B100E5">
              <w:rPr>
                <w:b/>
              </w:rPr>
              <w:t>Conv2D + GRU</w:t>
            </w:r>
          </w:p>
        </w:tc>
        <w:tc>
          <w:tcPr>
            <w:tcW w:w="3119" w:type="dxa"/>
          </w:tcPr>
          <w:p w14:paraId="2E175484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90%</w:t>
            </w:r>
          </w:p>
          <w:p w14:paraId="50122066" w14:textId="77777777" w:rsidR="003470AE" w:rsidRPr="003470AE" w:rsidRDefault="003470AE" w:rsidP="003470AE">
            <w:pPr>
              <w:rPr>
                <w:b/>
              </w:rPr>
            </w:pPr>
          </w:p>
          <w:p w14:paraId="3769980C" w14:textId="6271B7BA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68%</w:t>
            </w:r>
          </w:p>
        </w:tc>
        <w:tc>
          <w:tcPr>
            <w:tcW w:w="3259" w:type="dxa"/>
          </w:tcPr>
          <w:p w14:paraId="2005ED1C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Accuracy is on par with LSTM</w:t>
            </w:r>
          </w:p>
          <w:p w14:paraId="1E660911" w14:textId="77777777" w:rsidR="003470AE" w:rsidRPr="003470AE" w:rsidRDefault="003470AE" w:rsidP="003470AE">
            <w:pPr>
              <w:rPr>
                <w:b/>
              </w:rPr>
            </w:pPr>
          </w:p>
          <w:p w14:paraId="68FACCC7" w14:textId="4B768600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try to decrease more parameters and train for more epochs as parameters reduced</w:t>
            </w:r>
          </w:p>
        </w:tc>
      </w:tr>
      <w:tr w:rsidR="009B5EE7" w14:paraId="729BD3BA" w14:textId="77777777" w:rsidTr="003470AE">
        <w:tc>
          <w:tcPr>
            <w:tcW w:w="1271" w:type="dxa"/>
          </w:tcPr>
          <w:p w14:paraId="348218F9" w14:textId="7BA8096B" w:rsidR="009B5EE7" w:rsidRDefault="009B5EE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701" w:type="dxa"/>
          </w:tcPr>
          <w:p w14:paraId="7E04CF69" w14:textId="2C25471A" w:rsidR="009B5EE7" w:rsidRDefault="009E1739">
            <w:pPr>
              <w:rPr>
                <w:b/>
              </w:rPr>
            </w:pPr>
            <w:r w:rsidRPr="009E1739">
              <w:rPr>
                <w:b/>
              </w:rPr>
              <w:t>Conv2D + GRU (Epochs = 40)</w:t>
            </w:r>
          </w:p>
        </w:tc>
        <w:tc>
          <w:tcPr>
            <w:tcW w:w="3119" w:type="dxa"/>
          </w:tcPr>
          <w:p w14:paraId="17C4D207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80%</w:t>
            </w:r>
          </w:p>
          <w:p w14:paraId="74BA0C31" w14:textId="77777777" w:rsidR="003470AE" w:rsidRPr="003470AE" w:rsidRDefault="003470AE" w:rsidP="003470AE">
            <w:pPr>
              <w:rPr>
                <w:b/>
              </w:rPr>
            </w:pPr>
          </w:p>
          <w:p w14:paraId="1995EFE0" w14:textId="20729E1C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75%</w:t>
            </w:r>
          </w:p>
        </w:tc>
        <w:tc>
          <w:tcPr>
            <w:tcW w:w="3259" w:type="dxa"/>
          </w:tcPr>
          <w:p w14:paraId="2733FA87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Parameters are reduced to 1/4th.</w:t>
            </w:r>
          </w:p>
          <w:p w14:paraId="101EDC2C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Accuracy decreased a little.</w:t>
            </w:r>
          </w:p>
          <w:p w14:paraId="0AF13045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 xml:space="preserve">Increased epochs as the model parameters </w:t>
            </w:r>
            <w:proofErr w:type="gramStart"/>
            <w:r w:rsidRPr="003470AE">
              <w:rPr>
                <w:b/>
              </w:rPr>
              <w:t>has</w:t>
            </w:r>
            <w:proofErr w:type="gramEnd"/>
            <w:r w:rsidRPr="003470AE">
              <w:rPr>
                <w:b/>
              </w:rPr>
              <w:t xml:space="preserve"> reduced.</w:t>
            </w:r>
          </w:p>
          <w:p w14:paraId="28201A40" w14:textId="61D587F4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increase batch size and see how it impacts the model training.</w:t>
            </w:r>
          </w:p>
        </w:tc>
      </w:tr>
      <w:tr w:rsidR="009B5EE7" w14:paraId="4E9A410B" w14:textId="77777777" w:rsidTr="003470AE">
        <w:tc>
          <w:tcPr>
            <w:tcW w:w="1271" w:type="dxa"/>
          </w:tcPr>
          <w:p w14:paraId="0FE9C28F" w14:textId="57CD8104" w:rsidR="009B5EE7" w:rsidRDefault="003470AE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01" w:type="dxa"/>
          </w:tcPr>
          <w:p w14:paraId="15D9AEC2" w14:textId="04C63424" w:rsidR="009B5EE7" w:rsidRDefault="002B6307">
            <w:pPr>
              <w:rPr>
                <w:b/>
              </w:rPr>
            </w:pPr>
            <w:r w:rsidRPr="002B6307">
              <w:rPr>
                <w:b/>
              </w:rPr>
              <w:t>Conv2D + GRU (Epochs = 40, Batch Size = 60)</w:t>
            </w:r>
          </w:p>
        </w:tc>
        <w:tc>
          <w:tcPr>
            <w:tcW w:w="3119" w:type="dxa"/>
          </w:tcPr>
          <w:p w14:paraId="1307BD59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59%</w:t>
            </w:r>
          </w:p>
          <w:p w14:paraId="2AF7CA90" w14:textId="77777777" w:rsidR="003470AE" w:rsidRPr="003470AE" w:rsidRDefault="003470AE" w:rsidP="003470AE">
            <w:pPr>
              <w:rPr>
                <w:b/>
              </w:rPr>
            </w:pPr>
          </w:p>
          <w:p w14:paraId="5B1214E7" w14:textId="7F22B7DF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67%</w:t>
            </w:r>
          </w:p>
        </w:tc>
        <w:tc>
          <w:tcPr>
            <w:tcW w:w="3259" w:type="dxa"/>
          </w:tcPr>
          <w:p w14:paraId="2F818702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Accuracy reduced significantly.</w:t>
            </w:r>
          </w:p>
          <w:p w14:paraId="17251219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Maybe due to batching of gradients.</w:t>
            </w:r>
          </w:p>
          <w:p w14:paraId="04340FAB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Batch=30 seems to the better.</w:t>
            </w:r>
          </w:p>
          <w:p w14:paraId="5FB8C63F" w14:textId="5C49CAA4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try data augmentation to see if the model underfit rectifies.</w:t>
            </w:r>
          </w:p>
        </w:tc>
      </w:tr>
      <w:tr w:rsidR="009B5EE7" w14:paraId="352D196A" w14:textId="77777777" w:rsidTr="003470AE">
        <w:tc>
          <w:tcPr>
            <w:tcW w:w="1271" w:type="dxa"/>
          </w:tcPr>
          <w:p w14:paraId="316D1ADB" w14:textId="3CE2792C" w:rsidR="009B5EE7" w:rsidRDefault="003470AE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701" w:type="dxa"/>
          </w:tcPr>
          <w:p w14:paraId="41AC09B1" w14:textId="47664120" w:rsidR="009B5EE7" w:rsidRDefault="00FC2B82">
            <w:pPr>
              <w:rPr>
                <w:b/>
              </w:rPr>
            </w:pPr>
            <w:r w:rsidRPr="00FC2B82">
              <w:rPr>
                <w:b/>
              </w:rPr>
              <w:t>Conv2D + GRU (Epochs = 40, Batch Size = 60) + Data Augmentation</w:t>
            </w:r>
          </w:p>
        </w:tc>
        <w:tc>
          <w:tcPr>
            <w:tcW w:w="3119" w:type="dxa"/>
          </w:tcPr>
          <w:p w14:paraId="33D8ABF9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61%</w:t>
            </w:r>
          </w:p>
          <w:p w14:paraId="1A4A433B" w14:textId="77777777" w:rsidR="003470AE" w:rsidRPr="003470AE" w:rsidRDefault="003470AE" w:rsidP="003470AE">
            <w:pPr>
              <w:rPr>
                <w:b/>
              </w:rPr>
            </w:pPr>
          </w:p>
          <w:p w14:paraId="7FFCA5BC" w14:textId="2E01E4C2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66%</w:t>
            </w:r>
          </w:p>
        </w:tc>
        <w:tc>
          <w:tcPr>
            <w:tcW w:w="3259" w:type="dxa"/>
          </w:tcPr>
          <w:p w14:paraId="647A421A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Data Augmentation did not help accuracy significantly.</w:t>
            </w:r>
          </w:p>
          <w:p w14:paraId="4146C5B9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Model is underfitting.</w:t>
            </w:r>
          </w:p>
          <w:p w14:paraId="1A6F26B8" w14:textId="531C21B9" w:rsidR="009B5EE7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 xml:space="preserve">Let us try to increase the image size and see if the model captures </w:t>
            </w:r>
            <w:proofErr w:type="gramStart"/>
            <w:r w:rsidRPr="003470AE">
              <w:rPr>
                <w:b/>
              </w:rPr>
              <w:t>features</w:t>
            </w:r>
            <w:proofErr w:type="gramEnd"/>
            <w:r w:rsidRPr="003470AE">
              <w:rPr>
                <w:b/>
              </w:rPr>
              <w:t xml:space="preserve"> better.</w:t>
            </w:r>
          </w:p>
        </w:tc>
      </w:tr>
      <w:tr w:rsidR="00E5552A" w14:paraId="6B5994DE" w14:textId="77777777" w:rsidTr="003470AE">
        <w:tc>
          <w:tcPr>
            <w:tcW w:w="1271" w:type="dxa"/>
          </w:tcPr>
          <w:p w14:paraId="7473D0A4" w14:textId="23F6E3B0" w:rsidR="00E5552A" w:rsidRDefault="003470AE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701" w:type="dxa"/>
          </w:tcPr>
          <w:p w14:paraId="53A75D29" w14:textId="430AD81B" w:rsidR="00E5552A" w:rsidRDefault="005F2D89">
            <w:pPr>
              <w:rPr>
                <w:b/>
              </w:rPr>
            </w:pPr>
            <w:r w:rsidRPr="005F2D89">
              <w:rPr>
                <w:b/>
              </w:rPr>
              <w:t xml:space="preserve">Conv2D + GRU (Epochs = 40, Batch Size = 60, </w:t>
            </w:r>
            <w:proofErr w:type="spellStart"/>
            <w:r w:rsidRPr="005F2D89">
              <w:rPr>
                <w:b/>
              </w:rPr>
              <w:t>Img</w:t>
            </w:r>
            <w:proofErr w:type="spellEnd"/>
            <w:proofErr w:type="gramStart"/>
            <w:r w:rsidRPr="005F2D89">
              <w:rPr>
                <w:b/>
              </w:rPr>
              <w:t>=(</w:t>
            </w:r>
            <w:proofErr w:type="gramEnd"/>
            <w:r w:rsidRPr="005F2D89">
              <w:rPr>
                <w:b/>
              </w:rPr>
              <w:t>160,160)) + Data Augmentation</w:t>
            </w:r>
          </w:p>
        </w:tc>
        <w:tc>
          <w:tcPr>
            <w:tcW w:w="3119" w:type="dxa"/>
          </w:tcPr>
          <w:p w14:paraId="64B13490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55%</w:t>
            </w:r>
          </w:p>
          <w:p w14:paraId="7D3A6F5F" w14:textId="77777777" w:rsidR="003470AE" w:rsidRPr="003470AE" w:rsidRDefault="003470AE" w:rsidP="003470AE">
            <w:pPr>
              <w:rPr>
                <w:b/>
              </w:rPr>
            </w:pPr>
          </w:p>
          <w:p w14:paraId="1A180C55" w14:textId="45CF8167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58%</w:t>
            </w:r>
          </w:p>
        </w:tc>
        <w:tc>
          <w:tcPr>
            <w:tcW w:w="3259" w:type="dxa"/>
          </w:tcPr>
          <w:p w14:paraId="1318525B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Improving image size improved accuracy slightly.</w:t>
            </w:r>
          </w:p>
          <w:p w14:paraId="271C1FDD" w14:textId="77777777" w:rsidR="003470AE" w:rsidRPr="003470AE" w:rsidRDefault="003470AE" w:rsidP="003470AE">
            <w:pPr>
              <w:rPr>
                <w:b/>
              </w:rPr>
            </w:pPr>
          </w:p>
          <w:p w14:paraId="279DC9F5" w14:textId="7CFF1A9A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try a different architecture and see how it fares.</w:t>
            </w:r>
          </w:p>
        </w:tc>
      </w:tr>
      <w:tr w:rsidR="00E5552A" w14:paraId="4EDD0622" w14:textId="77777777" w:rsidTr="003470AE">
        <w:tc>
          <w:tcPr>
            <w:tcW w:w="1271" w:type="dxa"/>
          </w:tcPr>
          <w:p w14:paraId="66B0F2D2" w14:textId="32611474" w:rsidR="00E5552A" w:rsidRDefault="003470AE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1701" w:type="dxa"/>
          </w:tcPr>
          <w:p w14:paraId="641F059B" w14:textId="2664A0BE" w:rsidR="00E5552A" w:rsidRDefault="005F2D89">
            <w:pPr>
              <w:rPr>
                <w:b/>
              </w:rPr>
            </w:pPr>
            <w:r w:rsidRPr="005F2D89">
              <w:rPr>
                <w:b/>
              </w:rPr>
              <w:t>Conv3D + SGD</w:t>
            </w:r>
          </w:p>
        </w:tc>
        <w:tc>
          <w:tcPr>
            <w:tcW w:w="3119" w:type="dxa"/>
          </w:tcPr>
          <w:p w14:paraId="4B3971AB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33%</w:t>
            </w:r>
          </w:p>
          <w:p w14:paraId="75CA8576" w14:textId="77777777" w:rsidR="003470AE" w:rsidRPr="003470AE" w:rsidRDefault="003470AE" w:rsidP="003470AE">
            <w:pPr>
              <w:rPr>
                <w:b/>
              </w:rPr>
            </w:pPr>
          </w:p>
          <w:p w14:paraId="2D604AF7" w14:textId="756EEB16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50%</w:t>
            </w:r>
          </w:p>
        </w:tc>
        <w:tc>
          <w:tcPr>
            <w:tcW w:w="3259" w:type="dxa"/>
          </w:tcPr>
          <w:p w14:paraId="55351129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 xml:space="preserve">Model Learning is having a lot of </w:t>
            </w:r>
            <w:proofErr w:type="spellStart"/>
            <w:r w:rsidRPr="003470AE">
              <w:rPr>
                <w:b/>
              </w:rPr>
              <w:t>flucations</w:t>
            </w:r>
            <w:proofErr w:type="spellEnd"/>
            <w:r w:rsidRPr="003470AE">
              <w:rPr>
                <w:b/>
              </w:rPr>
              <w:t>.</w:t>
            </w:r>
          </w:p>
          <w:p w14:paraId="6FE03B17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his might be due to optimizer.</w:t>
            </w:r>
          </w:p>
          <w:p w14:paraId="0847E276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But let us do a few more experiments before changing optimizer.</w:t>
            </w:r>
          </w:p>
          <w:p w14:paraId="6228B60D" w14:textId="48C77B25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lastRenderedPageBreak/>
              <w:t>Model is underfitting so let us try data augmentation</w:t>
            </w:r>
          </w:p>
        </w:tc>
      </w:tr>
      <w:tr w:rsidR="00E5552A" w14:paraId="09B0B9DD" w14:textId="77777777" w:rsidTr="003470AE">
        <w:tc>
          <w:tcPr>
            <w:tcW w:w="1271" w:type="dxa"/>
          </w:tcPr>
          <w:p w14:paraId="662BEF14" w14:textId="27CC0FB6" w:rsidR="00E5552A" w:rsidRDefault="003470AE">
            <w:pPr>
              <w:rPr>
                <w:b/>
              </w:rPr>
            </w:pPr>
            <w:r>
              <w:rPr>
                <w:b/>
              </w:rPr>
              <w:lastRenderedPageBreak/>
              <w:t>8</w:t>
            </w:r>
          </w:p>
        </w:tc>
        <w:tc>
          <w:tcPr>
            <w:tcW w:w="1701" w:type="dxa"/>
          </w:tcPr>
          <w:p w14:paraId="3E7FAFB4" w14:textId="2278900F" w:rsidR="00E5552A" w:rsidRDefault="005F2D89">
            <w:pPr>
              <w:rPr>
                <w:b/>
              </w:rPr>
            </w:pPr>
            <w:r w:rsidRPr="005F2D89">
              <w:rPr>
                <w:b/>
              </w:rPr>
              <w:t>Conv3D + SGD + Data Augmentation</w:t>
            </w:r>
          </w:p>
        </w:tc>
        <w:tc>
          <w:tcPr>
            <w:tcW w:w="3119" w:type="dxa"/>
          </w:tcPr>
          <w:p w14:paraId="058F4191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37%</w:t>
            </w:r>
          </w:p>
          <w:p w14:paraId="63D31770" w14:textId="77777777" w:rsidR="003470AE" w:rsidRPr="003470AE" w:rsidRDefault="003470AE" w:rsidP="003470AE">
            <w:pPr>
              <w:rPr>
                <w:b/>
              </w:rPr>
            </w:pPr>
          </w:p>
          <w:p w14:paraId="43845346" w14:textId="343713A2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49%</w:t>
            </w:r>
          </w:p>
        </w:tc>
        <w:tc>
          <w:tcPr>
            <w:tcW w:w="3259" w:type="dxa"/>
          </w:tcPr>
          <w:p w14:paraId="7365496B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 xml:space="preserve">Model Learning is having a lot of </w:t>
            </w:r>
            <w:proofErr w:type="spellStart"/>
            <w:r w:rsidRPr="003470AE">
              <w:rPr>
                <w:b/>
              </w:rPr>
              <w:t>flucations</w:t>
            </w:r>
            <w:proofErr w:type="spellEnd"/>
            <w:r w:rsidRPr="003470AE">
              <w:rPr>
                <w:b/>
              </w:rPr>
              <w:t>.</w:t>
            </w:r>
          </w:p>
          <w:p w14:paraId="0FBE749A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Data Augmentation did not help much.</w:t>
            </w:r>
          </w:p>
          <w:p w14:paraId="188BEC9F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Model is underfitting.</w:t>
            </w:r>
          </w:p>
          <w:p w14:paraId="467B77D3" w14:textId="4B015DD6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Let us increase image size and see if we can capture more features.</w:t>
            </w:r>
          </w:p>
        </w:tc>
      </w:tr>
      <w:tr w:rsidR="00E5552A" w14:paraId="0645560E" w14:textId="77777777" w:rsidTr="003470AE">
        <w:tc>
          <w:tcPr>
            <w:tcW w:w="1271" w:type="dxa"/>
          </w:tcPr>
          <w:p w14:paraId="10413865" w14:textId="6F9E37F4" w:rsidR="00E5552A" w:rsidRDefault="003470AE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1701" w:type="dxa"/>
          </w:tcPr>
          <w:p w14:paraId="1151278C" w14:textId="22C790D8" w:rsidR="00E5552A" w:rsidRDefault="00BB0D1E">
            <w:pPr>
              <w:rPr>
                <w:b/>
              </w:rPr>
            </w:pPr>
            <w:r w:rsidRPr="00BB0D1E">
              <w:rPr>
                <w:b/>
              </w:rPr>
              <w:t xml:space="preserve">Conv3D + SGD + Data Augmentation + </w:t>
            </w:r>
            <w:proofErr w:type="spellStart"/>
            <w:r w:rsidRPr="00BB0D1E">
              <w:rPr>
                <w:b/>
              </w:rPr>
              <w:t>Imagesize</w:t>
            </w:r>
            <w:proofErr w:type="spellEnd"/>
            <w:r w:rsidRPr="00BB0D1E">
              <w:rPr>
                <w:b/>
              </w:rPr>
              <w:t xml:space="preserve"> 160</w:t>
            </w:r>
          </w:p>
        </w:tc>
        <w:tc>
          <w:tcPr>
            <w:tcW w:w="3119" w:type="dxa"/>
          </w:tcPr>
          <w:p w14:paraId="026DE4BF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46%</w:t>
            </w:r>
          </w:p>
          <w:p w14:paraId="4CED15EE" w14:textId="77777777" w:rsidR="003470AE" w:rsidRPr="003470AE" w:rsidRDefault="003470AE" w:rsidP="003470AE">
            <w:pPr>
              <w:rPr>
                <w:b/>
              </w:rPr>
            </w:pPr>
          </w:p>
          <w:p w14:paraId="311D3FB4" w14:textId="3E6F1B30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33%</w:t>
            </w:r>
          </w:p>
        </w:tc>
        <w:tc>
          <w:tcPr>
            <w:tcW w:w="3259" w:type="dxa"/>
          </w:tcPr>
          <w:p w14:paraId="502B8A46" w14:textId="77777777" w:rsidR="00B122EF" w:rsidRPr="00B122EF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Model is still underfitting</w:t>
            </w:r>
          </w:p>
          <w:p w14:paraId="31647CDE" w14:textId="77777777" w:rsidR="00B122EF" w:rsidRPr="00B122EF" w:rsidRDefault="00B122EF" w:rsidP="00B122EF">
            <w:pPr>
              <w:rPr>
                <w:b/>
              </w:rPr>
            </w:pPr>
          </w:p>
          <w:p w14:paraId="77171787" w14:textId="77777777" w:rsidR="00B122EF" w:rsidRPr="00B122EF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Learning is fluctuating</w:t>
            </w:r>
          </w:p>
          <w:p w14:paraId="4A219B08" w14:textId="4BEE8FCD" w:rsidR="00E5552A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Let us change the optimizer to ADAM and run the same experiments</w:t>
            </w:r>
          </w:p>
        </w:tc>
      </w:tr>
      <w:tr w:rsidR="00E5552A" w14:paraId="6E7E1E96" w14:textId="77777777" w:rsidTr="003470AE">
        <w:tc>
          <w:tcPr>
            <w:tcW w:w="1271" w:type="dxa"/>
          </w:tcPr>
          <w:p w14:paraId="2D0309E4" w14:textId="0EB7BC43" w:rsidR="00E5552A" w:rsidRDefault="003470AE" w:rsidP="00E5552A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701" w:type="dxa"/>
          </w:tcPr>
          <w:p w14:paraId="1316B99F" w14:textId="7B4C1DB4" w:rsidR="00E5552A" w:rsidRDefault="008D746F" w:rsidP="00E5552A">
            <w:pPr>
              <w:rPr>
                <w:b/>
              </w:rPr>
            </w:pPr>
            <w:r w:rsidRPr="008D746F">
              <w:rPr>
                <w:b/>
              </w:rPr>
              <w:t>Conv3D + ADAM Optimizer</w:t>
            </w:r>
          </w:p>
        </w:tc>
        <w:tc>
          <w:tcPr>
            <w:tcW w:w="3119" w:type="dxa"/>
          </w:tcPr>
          <w:p w14:paraId="5A1977EF" w14:textId="77777777" w:rsidR="003470AE" w:rsidRPr="003470AE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Training Accuracy=79%</w:t>
            </w:r>
          </w:p>
          <w:p w14:paraId="1E1B0429" w14:textId="77777777" w:rsidR="003470AE" w:rsidRPr="003470AE" w:rsidRDefault="003470AE" w:rsidP="003470AE">
            <w:pPr>
              <w:rPr>
                <w:b/>
              </w:rPr>
            </w:pPr>
          </w:p>
          <w:p w14:paraId="689F2925" w14:textId="0D7B67CC" w:rsidR="00E5552A" w:rsidRDefault="003470AE" w:rsidP="003470AE">
            <w:pPr>
              <w:rPr>
                <w:b/>
              </w:rPr>
            </w:pPr>
            <w:r w:rsidRPr="003470AE">
              <w:rPr>
                <w:b/>
              </w:rPr>
              <w:t>Validation Accuracy=73%</w:t>
            </w:r>
          </w:p>
        </w:tc>
        <w:tc>
          <w:tcPr>
            <w:tcW w:w="3259" w:type="dxa"/>
          </w:tcPr>
          <w:p w14:paraId="1AAC3316" w14:textId="77777777" w:rsidR="00B122EF" w:rsidRPr="00B122EF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Fluctuation decreased</w:t>
            </w:r>
          </w:p>
          <w:p w14:paraId="5B309694" w14:textId="77777777" w:rsidR="00B122EF" w:rsidRPr="00B122EF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Accuracy improved significantly</w:t>
            </w:r>
          </w:p>
          <w:p w14:paraId="3CFA6EEC" w14:textId="720D7F75" w:rsidR="00E5552A" w:rsidRDefault="00B122EF" w:rsidP="00B122EF">
            <w:pPr>
              <w:rPr>
                <w:b/>
              </w:rPr>
            </w:pPr>
            <w:r w:rsidRPr="00B122EF">
              <w:rPr>
                <w:b/>
              </w:rPr>
              <w:t>let us add data augmentation and see how the model behaves</w:t>
            </w:r>
          </w:p>
        </w:tc>
      </w:tr>
      <w:tr w:rsidR="00E5552A" w14:paraId="3E14235B" w14:textId="77777777" w:rsidTr="003470AE">
        <w:tc>
          <w:tcPr>
            <w:tcW w:w="1271" w:type="dxa"/>
          </w:tcPr>
          <w:p w14:paraId="29641828" w14:textId="4C975796" w:rsidR="00E5552A" w:rsidRDefault="0020177A" w:rsidP="00096F8C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1701" w:type="dxa"/>
          </w:tcPr>
          <w:p w14:paraId="7FFF77F1" w14:textId="4DE6125F" w:rsidR="00E5552A" w:rsidRDefault="00CE75BB" w:rsidP="00096F8C">
            <w:pPr>
              <w:rPr>
                <w:b/>
              </w:rPr>
            </w:pPr>
            <w:r w:rsidRPr="00CE75BB">
              <w:rPr>
                <w:b/>
              </w:rPr>
              <w:t>Conv3D + ADAM + Data Augmentation</w:t>
            </w:r>
          </w:p>
        </w:tc>
        <w:tc>
          <w:tcPr>
            <w:tcW w:w="3119" w:type="dxa"/>
          </w:tcPr>
          <w:p w14:paraId="05997B94" w14:textId="77777777" w:rsidR="0020177A" w:rsidRPr="0020177A" w:rsidRDefault="0020177A" w:rsidP="0020177A">
            <w:pPr>
              <w:rPr>
                <w:b/>
              </w:rPr>
            </w:pPr>
            <w:r w:rsidRPr="0020177A">
              <w:rPr>
                <w:b/>
              </w:rPr>
              <w:t>Training Accuracy=82%</w:t>
            </w:r>
          </w:p>
          <w:p w14:paraId="6C2680CE" w14:textId="77777777" w:rsidR="0020177A" w:rsidRPr="0020177A" w:rsidRDefault="0020177A" w:rsidP="0020177A">
            <w:pPr>
              <w:rPr>
                <w:b/>
              </w:rPr>
            </w:pPr>
          </w:p>
          <w:p w14:paraId="06A94859" w14:textId="1C2846D7" w:rsidR="00E5552A" w:rsidRDefault="0020177A" w:rsidP="0020177A">
            <w:pPr>
              <w:rPr>
                <w:b/>
              </w:rPr>
            </w:pPr>
            <w:r w:rsidRPr="0020177A">
              <w:rPr>
                <w:b/>
              </w:rPr>
              <w:t>Validation Accuracy=66%</w:t>
            </w:r>
          </w:p>
        </w:tc>
        <w:tc>
          <w:tcPr>
            <w:tcW w:w="3259" w:type="dxa"/>
          </w:tcPr>
          <w:p w14:paraId="7D15B832" w14:textId="77777777" w:rsidR="0020177A" w:rsidRPr="0020177A" w:rsidRDefault="0020177A" w:rsidP="0020177A">
            <w:pPr>
              <w:rPr>
                <w:b/>
              </w:rPr>
            </w:pPr>
            <w:r w:rsidRPr="0020177A">
              <w:rPr>
                <w:b/>
              </w:rPr>
              <w:t>Model is training properly</w:t>
            </w:r>
          </w:p>
          <w:p w14:paraId="45484A01" w14:textId="77777777" w:rsidR="0020177A" w:rsidRPr="0020177A" w:rsidRDefault="0020177A" w:rsidP="0020177A">
            <w:pPr>
              <w:rPr>
                <w:b/>
              </w:rPr>
            </w:pPr>
          </w:p>
          <w:p w14:paraId="2749321C" w14:textId="014BDB50" w:rsidR="00E5552A" w:rsidRDefault="0020177A" w:rsidP="0020177A">
            <w:pPr>
              <w:rPr>
                <w:b/>
              </w:rPr>
            </w:pPr>
            <w:r w:rsidRPr="0020177A">
              <w:rPr>
                <w:b/>
              </w:rPr>
              <w:t xml:space="preserve">Let us increase image size and try to </w:t>
            </w:r>
            <w:proofErr w:type="spellStart"/>
            <w:r w:rsidRPr="0020177A">
              <w:rPr>
                <w:b/>
              </w:rPr>
              <w:t>furthur</w:t>
            </w:r>
            <w:proofErr w:type="spellEnd"/>
            <w:r w:rsidRPr="0020177A">
              <w:rPr>
                <w:b/>
              </w:rPr>
              <w:t xml:space="preserve"> improve accuracy</w:t>
            </w:r>
          </w:p>
        </w:tc>
      </w:tr>
      <w:tr w:rsidR="00E5552A" w14:paraId="471B6A67" w14:textId="77777777" w:rsidTr="003470AE">
        <w:tc>
          <w:tcPr>
            <w:tcW w:w="1271" w:type="dxa"/>
          </w:tcPr>
          <w:p w14:paraId="7E286767" w14:textId="4A765A34" w:rsidR="00E5552A" w:rsidRDefault="00CF17B5" w:rsidP="00E5552A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701" w:type="dxa"/>
          </w:tcPr>
          <w:p w14:paraId="6F13DB4B" w14:textId="16BE9FAC" w:rsidR="00E5552A" w:rsidRDefault="00495BCE" w:rsidP="00E5552A">
            <w:pPr>
              <w:rPr>
                <w:b/>
              </w:rPr>
            </w:pPr>
            <w:r w:rsidRPr="00495BCE">
              <w:rPr>
                <w:b/>
              </w:rPr>
              <w:t>Conv3D + ADAM + Data Augmentation (</w:t>
            </w:r>
            <w:proofErr w:type="spellStart"/>
            <w:r w:rsidRPr="00495BCE">
              <w:rPr>
                <w:b/>
              </w:rPr>
              <w:t>ImageSize</w:t>
            </w:r>
            <w:proofErr w:type="spellEnd"/>
            <w:r w:rsidRPr="00495BCE">
              <w:rPr>
                <w:b/>
              </w:rPr>
              <w:t>=160)</w:t>
            </w:r>
          </w:p>
        </w:tc>
        <w:tc>
          <w:tcPr>
            <w:tcW w:w="3119" w:type="dxa"/>
          </w:tcPr>
          <w:p w14:paraId="77DF6A5F" w14:textId="77777777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Training Accuracy=73%</w:t>
            </w:r>
          </w:p>
          <w:p w14:paraId="5100C54F" w14:textId="77777777" w:rsidR="00CF17B5" w:rsidRPr="00CF17B5" w:rsidRDefault="00CF17B5" w:rsidP="00CF17B5">
            <w:pPr>
              <w:rPr>
                <w:b/>
              </w:rPr>
            </w:pPr>
          </w:p>
          <w:p w14:paraId="67D0B644" w14:textId="259E38D9" w:rsidR="00E5552A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Validation Accuracy=70%</w:t>
            </w:r>
          </w:p>
        </w:tc>
        <w:tc>
          <w:tcPr>
            <w:tcW w:w="3259" w:type="dxa"/>
          </w:tcPr>
          <w:p w14:paraId="43AD1191" w14:textId="77777777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Model is still converging.</w:t>
            </w:r>
          </w:p>
          <w:p w14:paraId="6187CF13" w14:textId="77777777" w:rsidR="00CF17B5" w:rsidRPr="00CF17B5" w:rsidRDefault="00CF17B5" w:rsidP="00CF17B5">
            <w:pPr>
              <w:rPr>
                <w:b/>
              </w:rPr>
            </w:pPr>
          </w:p>
          <w:p w14:paraId="4CED4FCE" w14:textId="321FFF38" w:rsidR="00E5552A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Let us try for few more epochs</w:t>
            </w:r>
          </w:p>
        </w:tc>
      </w:tr>
      <w:tr w:rsidR="00CF17B5" w14:paraId="33AFE417" w14:textId="77777777" w:rsidTr="003470AE">
        <w:tc>
          <w:tcPr>
            <w:tcW w:w="1271" w:type="dxa"/>
          </w:tcPr>
          <w:p w14:paraId="3E900A18" w14:textId="662941AE" w:rsidR="00CF17B5" w:rsidRDefault="00CF17B5" w:rsidP="00E5552A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701" w:type="dxa"/>
          </w:tcPr>
          <w:p w14:paraId="36E00C51" w14:textId="4FC1DEAC" w:rsidR="00CF17B5" w:rsidRPr="00CF17B5" w:rsidRDefault="007D61ED" w:rsidP="00E5552A">
            <w:pPr>
              <w:rPr>
                <w:b/>
              </w:rPr>
            </w:pPr>
            <w:r w:rsidRPr="007D61ED">
              <w:rPr>
                <w:b/>
              </w:rPr>
              <w:t>Conv3D + ADAM + Data Augmentation (</w:t>
            </w:r>
            <w:proofErr w:type="spellStart"/>
            <w:r w:rsidRPr="007D61ED">
              <w:rPr>
                <w:b/>
              </w:rPr>
              <w:t>ImageSize</w:t>
            </w:r>
            <w:proofErr w:type="spellEnd"/>
            <w:r w:rsidRPr="007D61ED">
              <w:rPr>
                <w:b/>
              </w:rPr>
              <w:t>=160, Epochs=50)</w:t>
            </w:r>
          </w:p>
        </w:tc>
        <w:tc>
          <w:tcPr>
            <w:tcW w:w="3119" w:type="dxa"/>
          </w:tcPr>
          <w:p w14:paraId="450B110F" w14:textId="77777777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Training Accuracy=81%</w:t>
            </w:r>
          </w:p>
          <w:p w14:paraId="549A5293" w14:textId="77777777" w:rsidR="00CF17B5" w:rsidRPr="00CF17B5" w:rsidRDefault="00CF17B5" w:rsidP="00CF17B5">
            <w:pPr>
              <w:rPr>
                <w:b/>
              </w:rPr>
            </w:pPr>
          </w:p>
          <w:p w14:paraId="4C4551D9" w14:textId="3F5EC158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Validation Accuracy=68%</w:t>
            </w:r>
          </w:p>
        </w:tc>
        <w:tc>
          <w:tcPr>
            <w:tcW w:w="3259" w:type="dxa"/>
          </w:tcPr>
          <w:p w14:paraId="689FC972" w14:textId="77777777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>Best Model</w:t>
            </w:r>
          </w:p>
          <w:p w14:paraId="550004D0" w14:textId="77777777" w:rsidR="00CF17B5" w:rsidRPr="00CF17B5" w:rsidRDefault="00CF17B5" w:rsidP="00CF17B5">
            <w:pPr>
              <w:rPr>
                <w:b/>
              </w:rPr>
            </w:pPr>
          </w:p>
          <w:p w14:paraId="1A61C42E" w14:textId="7CC576B3" w:rsidR="00CF17B5" w:rsidRPr="00CF17B5" w:rsidRDefault="00CF17B5" w:rsidP="00CF17B5">
            <w:pPr>
              <w:rPr>
                <w:b/>
              </w:rPr>
            </w:pPr>
            <w:r w:rsidRPr="00CF17B5">
              <w:rPr>
                <w:b/>
              </w:rPr>
              <w:t xml:space="preserve">Similar accuracy as of 5 </w:t>
            </w:r>
            <w:proofErr w:type="gramStart"/>
            <w:r w:rsidRPr="00CF17B5">
              <w:rPr>
                <w:b/>
              </w:rPr>
              <w:t>Million</w:t>
            </w:r>
            <w:proofErr w:type="gramEnd"/>
            <w:r w:rsidRPr="00CF17B5">
              <w:rPr>
                <w:b/>
              </w:rPr>
              <w:t xml:space="preserve"> parameter Model</w:t>
            </w:r>
          </w:p>
        </w:tc>
      </w:tr>
    </w:tbl>
    <w:p w14:paraId="45130118" w14:textId="0E4222B7" w:rsidR="00A579C4" w:rsidRDefault="00A579C4">
      <w:pPr>
        <w:rPr>
          <w:b/>
        </w:rPr>
      </w:pPr>
    </w:p>
    <w:p w14:paraId="1A3A8E90" w14:textId="63C07497" w:rsidR="009B5EE7" w:rsidRPr="009B5EE7" w:rsidRDefault="009B5EE7"/>
    <w:sectPr w:rsidR="009B5EE7" w:rsidRPr="009B5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TO3MDU0NDc0tDBT0lEKTi0uzszPAykwrAUAQ7kuxCwAAAA="/>
  </w:docVars>
  <w:rsids>
    <w:rsidRoot w:val="00B32392"/>
    <w:rsid w:val="000F67B2"/>
    <w:rsid w:val="0020177A"/>
    <w:rsid w:val="00277500"/>
    <w:rsid w:val="002B6307"/>
    <w:rsid w:val="003470AE"/>
    <w:rsid w:val="003B4D31"/>
    <w:rsid w:val="00495BCE"/>
    <w:rsid w:val="005F2D89"/>
    <w:rsid w:val="007D61ED"/>
    <w:rsid w:val="008D5AB7"/>
    <w:rsid w:val="008D746F"/>
    <w:rsid w:val="00966338"/>
    <w:rsid w:val="009B5EE7"/>
    <w:rsid w:val="009E1739"/>
    <w:rsid w:val="00A579C4"/>
    <w:rsid w:val="00B100E5"/>
    <w:rsid w:val="00B122EF"/>
    <w:rsid w:val="00B32392"/>
    <w:rsid w:val="00BB0D1E"/>
    <w:rsid w:val="00C412F0"/>
    <w:rsid w:val="00CE75BB"/>
    <w:rsid w:val="00CF17B5"/>
    <w:rsid w:val="00DB7F40"/>
    <w:rsid w:val="00E5552A"/>
    <w:rsid w:val="00FC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BC6D"/>
  <w15:chartTrackingRefBased/>
  <w15:docId w15:val="{D0E3D3E3-201B-47F7-9AE4-EAA8E8742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tabh Singh</dc:creator>
  <cp:keywords/>
  <dc:description/>
  <cp:lastModifiedBy>Raj kumar</cp:lastModifiedBy>
  <cp:revision>124</cp:revision>
  <dcterms:created xsi:type="dcterms:W3CDTF">2018-07-08T13:18:00Z</dcterms:created>
  <dcterms:modified xsi:type="dcterms:W3CDTF">2022-04-12T15:11:00Z</dcterms:modified>
</cp:coreProperties>
</file>